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A4BCD3E" w14:textId="77777777" w:rsidR="00D61CD2" w:rsidRPr="00A210F4" w:rsidRDefault="004C1941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b/>
          <w:color w:val="auto"/>
          <w:sz w:val="22"/>
          <w:szCs w:val="22"/>
          <w:u w:val="single"/>
        </w:rPr>
        <w:t>Předběžné informace o táboru</w:t>
      </w:r>
      <w:r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>:</w:t>
      </w:r>
    </w:p>
    <w:p w14:paraId="290DAB60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0C745247" w14:textId="1B92868E" w:rsidR="00D61CD2" w:rsidRPr="00A210F4" w:rsidRDefault="00B22DEA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název: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  <w:u w:val="single"/>
        </w:rPr>
        <w:t xml:space="preserve"> 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  <w:r w:rsidR="003A7731"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>LT 20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>2</w:t>
      </w:r>
      <w:r w:rsidR="0065387C" w:rsidRPr="00A210F4">
        <w:rPr>
          <w:rFonts w:ascii="Calibri Light" w:eastAsia="Verdana" w:hAnsi="Calibri Light" w:cs="Calibri Light"/>
          <w:color w:val="auto"/>
          <w:sz w:val="22"/>
          <w:szCs w:val="22"/>
        </w:rPr>
        <w:t>1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="00F7323D" w:rsidRPr="00A210F4">
        <w:rPr>
          <w:rFonts w:ascii="Calibri Light" w:eastAsia="Georgia" w:hAnsi="Calibri Light" w:cs="Calibri Light"/>
          <w:b/>
          <w:bCs/>
          <w:color w:val="auto"/>
          <w:sz w:val="22"/>
          <w:szCs w:val="22"/>
        </w:rPr>
        <w:t>„</w:t>
      </w:r>
      <w:r w:rsidR="0065387C" w:rsidRPr="00A210F4">
        <w:rPr>
          <w:rFonts w:ascii="Calibri Light" w:hAnsi="Calibri Light" w:cs="Calibri Light"/>
          <w:b/>
          <w:bCs/>
          <w:color w:val="auto"/>
          <w:sz w:val="22"/>
          <w:szCs w:val="22"/>
          <w:shd w:val="clear" w:color="auto" w:fill="FFFFFF"/>
        </w:rPr>
        <w:t>Návrat společenstva aneb 2021 km putování po Středozemi</w:t>
      </w:r>
      <w:r w:rsidR="00F7323D" w:rsidRPr="00A210F4">
        <w:rPr>
          <w:rFonts w:ascii="Calibri Light" w:hAnsi="Calibri Light" w:cs="Calibri Light"/>
          <w:b/>
          <w:bCs/>
          <w:color w:val="auto"/>
          <w:sz w:val="22"/>
          <w:szCs w:val="22"/>
          <w:shd w:val="clear" w:color="auto" w:fill="FFFFFF"/>
        </w:rPr>
        <w:t>“</w:t>
      </w:r>
    </w:p>
    <w:p w14:paraId="65851D72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3EC78C56" w14:textId="696722AF" w:rsidR="00D61CD2" w:rsidRPr="00A210F4" w:rsidRDefault="00B22DEA" w:rsidP="00B22DEA">
      <w:pPr>
        <w:spacing w:line="276" w:lineRule="auto"/>
        <w:rPr>
          <w:rFonts w:ascii="Calibri Light" w:eastAsia="Verdana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termín: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  <w:r w:rsidR="003A7731" w:rsidRPr="00A210F4">
        <w:rPr>
          <w:rFonts w:ascii="Calibri Light" w:eastAsia="Verdana" w:hAnsi="Calibri Light" w:cs="Calibri Light"/>
          <w:color w:val="auto"/>
          <w:sz w:val="22"/>
          <w:szCs w:val="22"/>
        </w:rPr>
        <w:t>neděle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1</w:t>
      </w:r>
      <w:r w:rsidR="0065387C" w:rsidRPr="00A210F4">
        <w:rPr>
          <w:rFonts w:ascii="Calibri Light" w:eastAsia="Verdana" w:hAnsi="Calibri Light" w:cs="Calibri Light"/>
          <w:color w:val="auto"/>
          <w:sz w:val="22"/>
          <w:szCs w:val="22"/>
        </w:rPr>
        <w:t>8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>.7.20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>2</w:t>
      </w:r>
      <w:r w:rsidR="0065387C" w:rsidRPr="00A210F4">
        <w:rPr>
          <w:rFonts w:ascii="Calibri Light" w:eastAsia="Verdana" w:hAnsi="Calibri Light" w:cs="Calibri Light"/>
          <w:color w:val="auto"/>
          <w:sz w:val="22"/>
          <w:szCs w:val="22"/>
        </w:rPr>
        <w:t>1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– </w:t>
      </w:r>
      <w:r w:rsidR="003A7731" w:rsidRPr="00A210F4">
        <w:rPr>
          <w:rFonts w:ascii="Calibri Light" w:eastAsia="Verdana" w:hAnsi="Calibri Light" w:cs="Calibri Light"/>
          <w:color w:val="auto"/>
          <w:sz w:val="22"/>
          <w:szCs w:val="22"/>
        </w:rPr>
        <w:t>pátek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="0065387C" w:rsidRPr="00A210F4">
        <w:rPr>
          <w:rFonts w:ascii="Calibri Light" w:eastAsia="Verdana" w:hAnsi="Calibri Light" w:cs="Calibri Light"/>
          <w:color w:val="auto"/>
          <w:sz w:val="22"/>
          <w:szCs w:val="22"/>
        </w:rPr>
        <w:t>6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>.</w:t>
      </w:r>
      <w:r w:rsidR="003A7731" w:rsidRPr="00A210F4">
        <w:rPr>
          <w:rFonts w:ascii="Calibri Light" w:eastAsia="Verdana" w:hAnsi="Calibri Light" w:cs="Calibri Light"/>
          <w:color w:val="auto"/>
          <w:sz w:val="22"/>
          <w:szCs w:val="22"/>
        </w:rPr>
        <w:t>8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>.20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>2</w:t>
      </w:r>
      <w:r w:rsidR="00D60214">
        <w:rPr>
          <w:rFonts w:ascii="Calibri Light" w:eastAsia="Verdana" w:hAnsi="Calibri Light" w:cs="Calibri Light"/>
          <w:color w:val="auto"/>
          <w:sz w:val="22"/>
          <w:szCs w:val="22"/>
        </w:rPr>
        <w:t>1</w:t>
      </w:r>
    </w:p>
    <w:p w14:paraId="5CC6C3D8" w14:textId="0974B5BA" w:rsidR="0065387C" w:rsidRPr="00A210F4" w:rsidRDefault="0065387C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  <w:t>18.7.-23.7. – putovní část</w:t>
      </w:r>
    </w:p>
    <w:p w14:paraId="085F84A1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536FCF9B" w14:textId="77777777" w:rsidR="00D61CD2" w:rsidRPr="00A210F4" w:rsidRDefault="004C1941" w:rsidP="00B22DEA">
      <w:pPr>
        <w:spacing w:line="276" w:lineRule="auto"/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umístění: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  <w:t xml:space="preserve">tábořiště leží v údolí Křešického potoka za Drahňovicemi, cca </w:t>
      </w:r>
      <w:r w:rsidR="00B22DEA" w:rsidRPr="00A210F4">
        <w:rPr>
          <w:rFonts w:ascii="Calibri Light" w:eastAsia="Verdana" w:hAnsi="Calibri Light" w:cs="Calibri Light"/>
          <w:color w:val="auto"/>
          <w:sz w:val="22"/>
          <w:szCs w:val="22"/>
        </w:rPr>
        <w:t>5 km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od Českého Šternberka    </w:t>
      </w:r>
    </w:p>
    <w:p w14:paraId="037C5337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539119A7" w14:textId="77777777" w:rsidR="00D61CD2" w:rsidRPr="00A210F4" w:rsidRDefault="004C1941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adresa tábora: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  </w:t>
      </w:r>
    </w:p>
    <w:p w14:paraId="325A2457" w14:textId="77777777" w:rsidR="0065387C" w:rsidRPr="00A210F4" w:rsidRDefault="0065387C" w:rsidP="00B22DEA">
      <w:pPr>
        <w:spacing w:line="276" w:lineRule="auto"/>
        <w:ind w:left="720" w:firstLine="720"/>
        <w:rPr>
          <w:rFonts w:ascii="Calibri Light" w:hAnsi="Calibri Light" w:cs="Calibri Light"/>
          <w:b/>
          <w:bCs/>
          <w:color w:val="auto"/>
          <w:sz w:val="22"/>
          <w:szCs w:val="22"/>
          <w:shd w:val="clear" w:color="auto" w:fill="FFFFFF"/>
        </w:rPr>
      </w:pPr>
      <w:r w:rsidRPr="00A210F4">
        <w:rPr>
          <w:rFonts w:ascii="Calibri Light" w:hAnsi="Calibri Light" w:cs="Calibri Light"/>
          <w:b/>
          <w:bCs/>
          <w:color w:val="auto"/>
          <w:sz w:val="22"/>
          <w:szCs w:val="22"/>
          <w:shd w:val="clear" w:color="auto" w:fill="FFFFFF"/>
        </w:rPr>
        <w:t>Návrat společenstva aneb 2021 km putování po Středozemi</w:t>
      </w:r>
    </w:p>
    <w:p w14:paraId="7E80BFFC" w14:textId="59307089" w:rsidR="00D61CD2" w:rsidRPr="00A210F4" w:rsidRDefault="004C1941" w:rsidP="00B22DEA">
      <w:pPr>
        <w:spacing w:line="276" w:lineRule="auto"/>
        <w:ind w:left="720" w:firstLine="720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>pošta Divišov</w:t>
      </w:r>
    </w:p>
    <w:p w14:paraId="2C522122" w14:textId="77777777" w:rsidR="00D61CD2" w:rsidRPr="00A210F4" w:rsidRDefault="004C1941" w:rsidP="00B22DEA">
      <w:pPr>
        <w:spacing w:line="276" w:lineRule="auto"/>
        <w:ind w:left="720" w:firstLine="720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>PSČ 257 26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</w:p>
    <w:p w14:paraId="65CDDAA9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254A5FE9" w14:textId="77777777" w:rsidR="003A7731" w:rsidRPr="00A210F4" w:rsidRDefault="004C1941" w:rsidP="00B22DEA">
      <w:pPr>
        <w:spacing w:line="276" w:lineRule="auto"/>
        <w:rPr>
          <w:rFonts w:ascii="Calibri Light" w:eastAsia="Verdana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pořadatel tábora:</w:t>
      </w:r>
      <w:r w:rsidR="003A7731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</w:p>
    <w:p w14:paraId="314E314E" w14:textId="77777777" w:rsidR="00AD7E64" w:rsidRPr="00A210F4" w:rsidRDefault="00AD7E64" w:rsidP="00B22DEA">
      <w:pPr>
        <w:spacing w:line="276" w:lineRule="auto"/>
        <w:jc w:val="both"/>
        <w:rPr>
          <w:rFonts w:ascii="Calibri Light" w:hAnsi="Calibri Light" w:cs="Calibri Light"/>
          <w:b/>
          <w:color w:val="auto"/>
          <w:sz w:val="22"/>
          <w:szCs w:val="22"/>
        </w:rPr>
      </w:pPr>
      <w:bookmarkStart w:id="0" w:name="_Hlk516512087"/>
      <w:r w:rsidRPr="00A210F4">
        <w:rPr>
          <w:rFonts w:ascii="Calibri Light" w:hAnsi="Calibri Light" w:cs="Calibri Light"/>
          <w:b/>
          <w:noProof/>
          <w:color w:val="auto"/>
          <w:sz w:val="22"/>
          <w:szCs w:val="22"/>
        </w:rPr>
        <w:drawing>
          <wp:inline distT="0" distB="0" distL="0" distR="0" wp14:anchorId="06432829" wp14:editId="59686431">
            <wp:extent cx="281940" cy="220980"/>
            <wp:effectExtent l="0" t="0" r="3810" b="7620"/>
            <wp:docPr id="2" name="Obrázek 2" descr="znak Č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nak ČTU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10F4">
        <w:rPr>
          <w:rFonts w:ascii="Calibri Light" w:hAnsi="Calibri Light" w:cs="Calibri Light"/>
          <w:b/>
          <w:color w:val="auto"/>
          <w:sz w:val="22"/>
          <w:szCs w:val="22"/>
        </w:rPr>
        <w:t xml:space="preserve">  </w:t>
      </w:r>
      <w:r w:rsidRPr="00A210F4">
        <w:rPr>
          <w:rFonts w:ascii="Calibri Light" w:hAnsi="Calibri Light" w:cs="Calibri Light"/>
          <w:b/>
          <w:bCs/>
          <w:color w:val="auto"/>
          <w:sz w:val="22"/>
          <w:szCs w:val="22"/>
        </w:rPr>
        <w:t>ČESKÁ TÁBORNICKÁ UNIE, z.s., oblast:</w:t>
      </w:r>
      <w:r w:rsidRPr="00A210F4">
        <w:rPr>
          <w:rFonts w:ascii="Calibri Light" w:hAnsi="Calibri Light" w:cs="Calibri Light"/>
          <w:b/>
          <w:color w:val="auto"/>
          <w:sz w:val="22"/>
          <w:szCs w:val="22"/>
        </w:rPr>
        <w:t xml:space="preserve"> Praha</w:t>
      </w:r>
    </w:p>
    <w:p w14:paraId="1FC65800" w14:textId="77777777" w:rsidR="003A7731" w:rsidRPr="00A210F4" w:rsidRDefault="003A7731" w:rsidP="00B22DEA">
      <w:pPr>
        <w:spacing w:line="276" w:lineRule="auto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r w:rsidRPr="00A210F4">
        <w:rPr>
          <w:rFonts w:ascii="Calibri Light" w:hAnsi="Calibri Light" w:cs="Calibri Light"/>
          <w:b/>
          <w:bCs/>
          <w:color w:val="auto"/>
          <w:sz w:val="22"/>
          <w:szCs w:val="22"/>
        </w:rPr>
        <w:t>Pořádající právní subjekt: T.K. Oddíl Mladých Táborníků Praha, p.s.</w:t>
      </w:r>
    </w:p>
    <w:bookmarkEnd w:id="0"/>
    <w:p w14:paraId="172AC99A" w14:textId="6C12348B" w:rsidR="00D61CD2" w:rsidRPr="00A210F4" w:rsidRDefault="004C1941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hlavní vedoucí Iveta </w:t>
      </w:r>
      <w:r w:rsidR="0065387C" w:rsidRPr="00A210F4">
        <w:rPr>
          <w:rFonts w:ascii="Calibri Light" w:eastAsia="Verdana" w:hAnsi="Calibri Light" w:cs="Calibri Light"/>
          <w:color w:val="auto"/>
          <w:sz w:val="22"/>
          <w:szCs w:val="22"/>
        </w:rPr>
        <w:t>Olšovská (roz. Kopřivová)</w:t>
      </w:r>
    </w:p>
    <w:p w14:paraId="5F84C500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038689B7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5B5DD67E" w14:textId="683F80DB" w:rsidR="00D61CD2" w:rsidRPr="00A210F4" w:rsidRDefault="00B22DEA" w:rsidP="00B22DEA">
      <w:pPr>
        <w:spacing w:line="276" w:lineRule="auto"/>
        <w:ind w:left="1440" w:hanging="1440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cena: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  <w:r w:rsidR="0065387C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>5100</w:t>
      </w:r>
      <w:r w:rsidR="004C1941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 xml:space="preserve"> Kč</w:t>
      </w:r>
      <w:r w:rsidR="0065387C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 xml:space="preserve"> / 3 týdny a 4300 Kč / 2 týdny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(zahrnuje cenu za jídlo 5x denně podle směrnic, ubytování, pojištění, program a provoz) </w:t>
      </w:r>
    </w:p>
    <w:p w14:paraId="39FA95A3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2F48A541" w14:textId="066AF997" w:rsidR="000B4298" w:rsidRPr="00A210F4" w:rsidRDefault="004C1941" w:rsidP="00B22DEA">
      <w:pPr>
        <w:spacing w:line="276" w:lineRule="auto"/>
        <w:jc w:val="both"/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A210F4">
        <w:rPr>
          <w:rFonts w:asciiTheme="majorHAnsi" w:eastAsia="Verdana" w:hAnsiTheme="majorHAnsi" w:cstheme="majorHAnsi"/>
          <w:i/>
          <w:color w:val="auto"/>
          <w:sz w:val="22"/>
          <w:szCs w:val="22"/>
          <w:u w:val="single"/>
        </w:rPr>
        <w:t>způsob platby:</w:t>
      </w:r>
      <w:r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 </w:t>
      </w:r>
      <w:r w:rsidR="00B22DEA"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ab/>
      </w:r>
      <w:r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Platit je možné </w:t>
      </w:r>
      <w:r w:rsidR="007418E0"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převodem (složenkou nebo bankovním příkazem) na účet </w:t>
      </w:r>
      <w:r w:rsidR="00C54A1D"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spolku </w:t>
      </w:r>
      <w:r w:rsidR="007418E0" w:rsidRPr="00A210F4">
        <w:rPr>
          <w:rFonts w:asciiTheme="majorHAnsi" w:hAnsiTheme="majorHAnsi" w:cstheme="majorHAnsi"/>
          <w:b/>
          <w:bCs/>
          <w:color w:val="auto"/>
          <w:sz w:val="22"/>
          <w:szCs w:val="22"/>
        </w:rPr>
        <w:t>2</w:t>
      </w:r>
      <w:r w:rsidR="00C54A1D" w:rsidRPr="00A210F4">
        <w:rPr>
          <w:rFonts w:asciiTheme="majorHAnsi" w:hAnsiTheme="majorHAnsi" w:cstheme="majorHAnsi"/>
          <w:b/>
          <w:bCs/>
          <w:color w:val="auto"/>
          <w:sz w:val="22"/>
          <w:szCs w:val="22"/>
        </w:rPr>
        <w:t>701530652</w:t>
      </w:r>
      <w:r w:rsidR="007418E0" w:rsidRPr="00A210F4">
        <w:rPr>
          <w:rFonts w:asciiTheme="majorHAnsi" w:hAnsiTheme="majorHAnsi" w:cstheme="majorHAnsi"/>
          <w:b/>
          <w:bCs/>
          <w:color w:val="auto"/>
          <w:sz w:val="22"/>
          <w:szCs w:val="22"/>
        </w:rPr>
        <w:t>/2010</w:t>
      </w:r>
      <w:r w:rsidR="000B4298"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>.</w:t>
      </w:r>
      <w:r w:rsidR="0065387C"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 xml:space="preserve"> </w:t>
      </w:r>
      <w:r w:rsidR="000B4298" w:rsidRPr="00A210F4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Případně je možné zaplatit </w:t>
      </w:r>
      <w:r w:rsidR="000B4298"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hotově </w:t>
      </w:r>
      <w:r w:rsidR="0065387C"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>při převzetí dítěte.</w:t>
      </w:r>
    </w:p>
    <w:p w14:paraId="10F86F81" w14:textId="77777777" w:rsidR="007418E0" w:rsidRPr="00A210F4" w:rsidRDefault="007418E0" w:rsidP="00B22DEA">
      <w:pPr>
        <w:spacing w:line="276" w:lineRule="auto"/>
        <w:jc w:val="both"/>
        <w:rPr>
          <w:rFonts w:asciiTheme="majorHAnsi" w:eastAsia="Verdana" w:hAnsiTheme="majorHAnsi" w:cstheme="majorHAnsi"/>
          <w:color w:val="auto"/>
          <w:sz w:val="22"/>
          <w:szCs w:val="22"/>
        </w:rPr>
      </w:pPr>
    </w:p>
    <w:p w14:paraId="25DA66E1" w14:textId="27EB72EF" w:rsidR="00D61CD2" w:rsidRPr="00A210F4" w:rsidRDefault="004C1941" w:rsidP="00B22DEA">
      <w:pPr>
        <w:spacing w:line="276" w:lineRule="auto"/>
        <w:jc w:val="both"/>
        <w:rPr>
          <w:rFonts w:asciiTheme="majorHAnsi" w:hAnsiTheme="majorHAnsi" w:cstheme="majorHAnsi"/>
          <w:color w:val="auto"/>
          <w:sz w:val="22"/>
          <w:szCs w:val="22"/>
        </w:rPr>
      </w:pPr>
      <w:r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Při </w:t>
      </w:r>
      <w:r w:rsidR="00522E43"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nástupu </w:t>
      </w:r>
      <w:r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>na tábor odevzdáte kopii dokladu o zaplacení (vyjma hotovostní platby proti příjmovému dokladu) společně s potvrzením o bezinfekčnosti</w:t>
      </w:r>
      <w:r w:rsidR="0065387C"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, </w:t>
      </w:r>
      <w:r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>kopií průkazky pojištěnce ZP</w:t>
      </w:r>
      <w:r w:rsidR="0065387C"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 a </w:t>
      </w:r>
      <w:r w:rsidR="0065387C" w:rsidRPr="00A210F4">
        <w:rPr>
          <w:rFonts w:asciiTheme="majorHAnsi" w:eastAsia="Verdana" w:hAnsiTheme="majorHAnsi" w:cstheme="majorHAnsi"/>
          <w:b/>
          <w:bCs/>
          <w:color w:val="auto"/>
          <w:sz w:val="22"/>
          <w:szCs w:val="22"/>
        </w:rPr>
        <w:t>negativní výsledek PCR testu</w:t>
      </w:r>
      <w:r w:rsidRPr="00A210F4">
        <w:rPr>
          <w:rFonts w:asciiTheme="majorHAnsi" w:eastAsia="Verdana" w:hAnsiTheme="majorHAnsi" w:cstheme="majorHAnsi"/>
          <w:color w:val="auto"/>
          <w:sz w:val="22"/>
          <w:szCs w:val="22"/>
        </w:rPr>
        <w:t xml:space="preserve"> hlavní vedoucí. Bez těchto dokumentů nemůže dítě na tábor nastoupit.</w:t>
      </w:r>
    </w:p>
    <w:p w14:paraId="46A9965C" w14:textId="77777777" w:rsidR="00D61CD2" w:rsidRPr="00A210F4" w:rsidRDefault="004C1941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</w:p>
    <w:p w14:paraId="72FA3257" w14:textId="77777777" w:rsidR="00D61CD2" w:rsidRPr="00A210F4" w:rsidRDefault="004C1941" w:rsidP="00B22DEA">
      <w:pPr>
        <w:spacing w:line="276" w:lineRule="auto"/>
        <w:ind w:left="720" w:firstLine="720"/>
        <w:rPr>
          <w:rFonts w:ascii="Calibri Light" w:hAnsi="Calibri Light" w:cs="Calibri Light"/>
          <w:b/>
          <w:bCs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 xml:space="preserve">Číslo účtu: </w:t>
      </w: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ab/>
      </w: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ab/>
      </w: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ab/>
      </w:r>
      <w:r w:rsidR="000B4298" w:rsidRPr="00A210F4">
        <w:rPr>
          <w:rFonts w:asciiTheme="majorHAnsi" w:hAnsiTheme="majorHAnsi" w:cstheme="majorHAnsi"/>
          <w:b/>
          <w:bCs/>
          <w:color w:val="auto"/>
          <w:sz w:val="22"/>
          <w:szCs w:val="22"/>
        </w:rPr>
        <w:t>2701530652/2010</w:t>
      </w:r>
    </w:p>
    <w:p w14:paraId="036A3B88" w14:textId="6CCEDE2C" w:rsidR="00242DFE" w:rsidRPr="00A210F4" w:rsidRDefault="00242DFE" w:rsidP="00B22DEA">
      <w:pPr>
        <w:spacing w:line="276" w:lineRule="auto"/>
        <w:ind w:left="720" w:firstLine="720"/>
        <w:rPr>
          <w:rFonts w:ascii="Calibri Light" w:hAnsi="Calibri Light" w:cs="Calibri Light"/>
          <w:color w:val="auto"/>
          <w:sz w:val="22"/>
          <w:szCs w:val="22"/>
          <w:shd w:val="clear" w:color="auto" w:fill="FFFFFF"/>
        </w:rPr>
      </w:pPr>
      <w:r w:rsidRPr="00A210F4">
        <w:rPr>
          <w:rFonts w:ascii="Calibri Light" w:hAnsi="Calibri Light" w:cs="Calibri Light"/>
          <w:i/>
          <w:color w:val="auto"/>
          <w:sz w:val="22"/>
          <w:szCs w:val="22"/>
          <w:shd w:val="clear" w:color="auto" w:fill="FFFFFF"/>
        </w:rPr>
        <w:t>Do sdělení pro příjemce:</w:t>
      </w:r>
      <w:r w:rsidRPr="00A210F4">
        <w:rPr>
          <w:rFonts w:ascii="Calibri Light" w:hAnsi="Calibri Light" w:cs="Calibri Light"/>
          <w:color w:val="auto"/>
          <w:sz w:val="22"/>
          <w:szCs w:val="22"/>
          <w:shd w:val="clear" w:color="auto" w:fill="FFFFFF"/>
        </w:rPr>
        <w:t xml:space="preserve"> </w:t>
      </w:r>
      <w:r w:rsidRPr="00A210F4">
        <w:rPr>
          <w:rFonts w:ascii="Calibri Light" w:hAnsi="Calibri Light" w:cs="Calibri Light"/>
          <w:color w:val="auto"/>
          <w:sz w:val="22"/>
          <w:szCs w:val="22"/>
          <w:shd w:val="clear" w:color="auto" w:fill="FFFFFF"/>
        </w:rPr>
        <w:tab/>
      </w:r>
      <w:r w:rsidRPr="00A210F4">
        <w:rPr>
          <w:rFonts w:ascii="Calibri Light" w:hAnsi="Calibri Light" w:cs="Calibri Light"/>
          <w:b/>
          <w:color w:val="auto"/>
          <w:sz w:val="22"/>
          <w:szCs w:val="22"/>
          <w:shd w:val="clear" w:color="auto" w:fill="FFFFFF"/>
        </w:rPr>
        <w:t>Platba LT OMT 20</w:t>
      </w:r>
      <w:r w:rsidR="00F7323D" w:rsidRPr="00A210F4">
        <w:rPr>
          <w:rFonts w:ascii="Calibri Light" w:hAnsi="Calibri Light" w:cs="Calibri Light"/>
          <w:b/>
          <w:color w:val="auto"/>
          <w:sz w:val="22"/>
          <w:szCs w:val="22"/>
          <w:shd w:val="clear" w:color="auto" w:fill="FFFFFF"/>
        </w:rPr>
        <w:t>2</w:t>
      </w:r>
      <w:r w:rsidR="0065387C" w:rsidRPr="00A210F4">
        <w:rPr>
          <w:rFonts w:ascii="Calibri Light" w:hAnsi="Calibri Light" w:cs="Calibri Light"/>
          <w:b/>
          <w:color w:val="auto"/>
          <w:sz w:val="22"/>
          <w:szCs w:val="22"/>
          <w:shd w:val="clear" w:color="auto" w:fill="FFFFFF"/>
        </w:rPr>
        <w:t>1</w:t>
      </w:r>
      <w:r w:rsidRPr="00A210F4">
        <w:rPr>
          <w:rFonts w:ascii="Calibri Light" w:hAnsi="Calibri Light" w:cs="Calibri Light"/>
          <w:b/>
          <w:color w:val="auto"/>
          <w:sz w:val="22"/>
          <w:szCs w:val="22"/>
          <w:shd w:val="clear" w:color="auto" w:fill="FFFFFF"/>
        </w:rPr>
        <w:t xml:space="preserve"> - </w:t>
      </w:r>
      <w:r w:rsidRPr="00A210F4">
        <w:rPr>
          <w:rFonts w:ascii="Calibri Light" w:hAnsi="Calibri Light" w:cs="Calibri Light"/>
          <w:b/>
          <w:i/>
          <w:color w:val="auto"/>
          <w:sz w:val="22"/>
          <w:szCs w:val="22"/>
          <w:shd w:val="clear" w:color="auto" w:fill="FFFFFF"/>
        </w:rPr>
        <w:t>jméno dítěte</w:t>
      </w:r>
    </w:p>
    <w:p w14:paraId="1D7A70B4" w14:textId="572E20D0" w:rsidR="000B4298" w:rsidRPr="00A210F4" w:rsidRDefault="004C1941" w:rsidP="00B22DEA">
      <w:pPr>
        <w:spacing w:line="276" w:lineRule="auto"/>
        <w:jc w:val="both"/>
        <w:rPr>
          <w:rFonts w:asciiTheme="majorHAnsi" w:eastAsia="Verdana" w:hAnsiTheme="majorHAnsi" w:cstheme="majorHAnsi"/>
          <w:b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ab/>
      </w:r>
      <w:r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ab/>
      </w: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 xml:space="preserve">Variabilní symbol: </w:t>
      </w: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ab/>
      </w:r>
      <w:r w:rsidR="00242DFE"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ab/>
      </w:r>
      <w:r w:rsidR="000B4298"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>rodné číslo dítěte</w:t>
      </w:r>
      <w:r w:rsidR="00522E43"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 xml:space="preserve"> bez lomítka</w:t>
      </w:r>
    </w:p>
    <w:p w14:paraId="1FADBBE2" w14:textId="670D8B4A" w:rsidR="0065387C" w:rsidRPr="00A210F4" w:rsidRDefault="0065387C" w:rsidP="00B22DEA">
      <w:pPr>
        <w:spacing w:line="276" w:lineRule="auto"/>
        <w:jc w:val="both"/>
        <w:rPr>
          <w:rFonts w:asciiTheme="majorHAnsi" w:eastAsia="Verdana" w:hAnsiTheme="majorHAnsi" w:cstheme="majorHAnsi"/>
          <w:b/>
          <w:color w:val="auto"/>
          <w:sz w:val="22"/>
          <w:szCs w:val="22"/>
        </w:rPr>
      </w:pPr>
    </w:p>
    <w:p w14:paraId="0DA58CF2" w14:textId="412642B6" w:rsidR="0065387C" w:rsidRPr="00A210F4" w:rsidRDefault="0065387C" w:rsidP="0065387C">
      <w:pPr>
        <w:spacing w:line="276" w:lineRule="auto"/>
        <w:ind w:left="720" w:firstLine="720"/>
        <w:jc w:val="both"/>
        <w:rPr>
          <w:rFonts w:asciiTheme="majorHAnsi" w:eastAsia="Verdana" w:hAnsiTheme="majorHAnsi" w:cstheme="majorHAnsi"/>
          <w:b/>
          <w:color w:val="auto"/>
          <w:sz w:val="22"/>
          <w:szCs w:val="22"/>
        </w:rPr>
      </w:pPr>
      <w:r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 xml:space="preserve">Pokud jste již platbu provedli, dáme vědět v případě jakýchkoli nesrovnalostí. </w:t>
      </w:r>
    </w:p>
    <w:p w14:paraId="7D4267E1" w14:textId="77777777" w:rsidR="00D61CD2" w:rsidRPr="00A210F4" w:rsidRDefault="000B4298" w:rsidP="00F7323D">
      <w:pPr>
        <w:spacing w:line="276" w:lineRule="auto"/>
        <w:jc w:val="both"/>
        <w:rPr>
          <w:rFonts w:ascii="Calibri Light" w:hAnsi="Calibri Light" w:cs="Calibri Light"/>
          <w:b/>
          <w:color w:val="auto"/>
          <w:sz w:val="22"/>
          <w:szCs w:val="22"/>
        </w:rPr>
      </w:pPr>
      <w:r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ab/>
      </w:r>
      <w:r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ab/>
      </w:r>
      <w:r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ab/>
      </w:r>
      <w:r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ab/>
      </w:r>
      <w:r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ab/>
      </w:r>
      <w:r w:rsidRPr="00A210F4">
        <w:rPr>
          <w:rFonts w:asciiTheme="majorHAnsi" w:eastAsia="Verdana" w:hAnsiTheme="majorHAnsi" w:cstheme="majorHAnsi"/>
          <w:b/>
          <w:color w:val="auto"/>
          <w:sz w:val="22"/>
          <w:szCs w:val="22"/>
        </w:rPr>
        <w:tab/>
      </w:r>
    </w:p>
    <w:p w14:paraId="77980F4E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1F902B2F" w14:textId="6A4E7B11" w:rsidR="00D61CD2" w:rsidRPr="00A210F4" w:rsidRDefault="00B22DEA" w:rsidP="00B22DEA">
      <w:pPr>
        <w:spacing w:line="276" w:lineRule="auto"/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ubytování</w:t>
      </w: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>: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  <w:r w:rsidR="00242DFE" w:rsidRPr="00A210F4">
        <w:rPr>
          <w:rFonts w:ascii="Calibri Light" w:eastAsia="Verdana" w:hAnsi="Calibri Light" w:cs="Calibri Light"/>
          <w:color w:val="auto"/>
          <w:sz w:val="22"/>
          <w:szCs w:val="22"/>
        </w:rPr>
        <w:t>T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áborníci jsou ubytováni po dvojicích v podsadových stanech na našem tradičním tábořišti se 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>srubem – kuchyní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>, jídelnou, zdravotkou, prostorem pro mytí a praní, prostranstvím pro sport a hry atd. V okolí je zajištěna poštovní služba, lékařská péče, dozor hygienika a zásobování.</w:t>
      </w:r>
      <w:r w:rsidR="0065387C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Putovní část bude realizována v</w:t>
      </w:r>
      <w:r w:rsidR="00A210F4">
        <w:rPr>
          <w:rFonts w:ascii="Calibri Light" w:eastAsia="Verdana" w:hAnsi="Calibri Light" w:cs="Calibri Light"/>
          <w:color w:val="auto"/>
          <w:sz w:val="22"/>
          <w:szCs w:val="22"/>
        </w:rPr>
        <w:t> </w:t>
      </w:r>
      <w:r w:rsidR="0065387C" w:rsidRPr="00A210F4">
        <w:rPr>
          <w:rFonts w:ascii="Calibri Light" w:eastAsia="Verdana" w:hAnsi="Calibri Light" w:cs="Calibri Light"/>
          <w:color w:val="auto"/>
          <w:sz w:val="22"/>
          <w:szCs w:val="22"/>
        </w:rPr>
        <w:t>lesích</w:t>
      </w:r>
      <w:r w:rsidR="00A210F4">
        <w:rPr>
          <w:rFonts w:ascii="Calibri Light" w:eastAsia="Verdana" w:hAnsi="Calibri Light" w:cs="Calibri Light"/>
          <w:color w:val="auto"/>
          <w:sz w:val="22"/>
          <w:szCs w:val="22"/>
        </w:rPr>
        <w:t>, a to</w:t>
      </w:r>
      <w:r w:rsidR="0065387C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co nejdále od civilizace. </w:t>
      </w:r>
    </w:p>
    <w:p w14:paraId="78D569AF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2E4466F2" w14:textId="77777777" w:rsidR="00D61CD2" w:rsidRPr="00A210F4" w:rsidRDefault="00B22DEA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kapacita: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ab/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>2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>9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dětí </w:t>
      </w:r>
    </w:p>
    <w:p w14:paraId="112E1BDF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30EFF834" w14:textId="77777777" w:rsidR="00D61CD2" w:rsidRPr="00A210F4" w:rsidRDefault="00B22DEA" w:rsidP="00B22DEA">
      <w:pPr>
        <w:spacing w:line="276" w:lineRule="auto"/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lastRenderedPageBreak/>
        <w:t>program</w:t>
      </w: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 xml:space="preserve">: </w:t>
      </w: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ab/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>je</w:t>
      </w:r>
      <w:r w:rsidR="004C1941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sestaven v souladu s vyhláškou MZSV ČR 106/2001sb v platném znění. Jako obvykle spojuje skupinkové hry i individuální soutěžení, seznamování s přírodou, osvojování tábornických dovedností a poznávání tábornických radovánek. Děti také pomáhají s chodem tábora. V programu je obsaženo několik výletů a dny (1x týdně) určené jen pro odpočinek a povšechnou očistu.</w:t>
      </w:r>
    </w:p>
    <w:p w14:paraId="0111B398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1F237363" w14:textId="7721CC11" w:rsidR="00F7323D" w:rsidRPr="00A210F4" w:rsidRDefault="004C1941" w:rsidP="00B22DEA">
      <w:pPr>
        <w:spacing w:line="276" w:lineRule="auto"/>
        <w:jc w:val="both"/>
        <w:rPr>
          <w:rFonts w:ascii="Calibri Light" w:eastAsia="Verdana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color w:val="auto"/>
          <w:sz w:val="22"/>
          <w:szCs w:val="22"/>
          <w:u w:val="single"/>
        </w:rPr>
        <w:t xml:space="preserve">doprava na tábor a </w:t>
      </w:r>
      <w:r w:rsidR="00B22DEA" w:rsidRPr="00A210F4">
        <w:rPr>
          <w:rFonts w:ascii="Calibri Light" w:eastAsia="Verdana" w:hAnsi="Calibri Light" w:cs="Calibri Light"/>
          <w:color w:val="auto"/>
          <w:sz w:val="22"/>
          <w:szCs w:val="22"/>
          <w:u w:val="single"/>
        </w:rPr>
        <w:t>zpět:</w:t>
      </w:r>
      <w:r w:rsidR="00B22DEA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="00A210F4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Putovní část započne v Praze. Přesné místo setkání bude upřesněno. Nástup mladších dětí od 23.7. bude vzhledem k 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pandemické situaci </w:t>
      </w:r>
      <w:r w:rsidR="00522E43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letos </w:t>
      </w:r>
      <w:r w:rsidR="00A210F4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opět 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>individuální</w:t>
      </w:r>
      <w:r w:rsidR="00522E43" w:rsidRPr="00A210F4">
        <w:rPr>
          <w:rFonts w:ascii="Calibri Light" w:eastAsia="Verdana" w:hAnsi="Calibri Light" w:cs="Calibri Light"/>
          <w:color w:val="auto"/>
          <w:sz w:val="22"/>
          <w:szCs w:val="22"/>
        </w:rPr>
        <w:t>. Děti nám bude možné předat jen přímo</w:t>
      </w:r>
      <w:r w:rsidR="00C51CAD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na tábořišti</w:t>
      </w:r>
      <w:r w:rsidR="00522E43" w:rsidRPr="00A210F4">
        <w:rPr>
          <w:rFonts w:ascii="Calibri Light" w:eastAsia="Verdana" w:hAnsi="Calibri Light" w:cs="Calibri Light"/>
          <w:color w:val="auto"/>
          <w:sz w:val="22"/>
          <w:szCs w:val="22"/>
        </w:rPr>
        <w:t>,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a to dne </w:t>
      </w:r>
      <w:r w:rsidR="00A210F4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>23</w:t>
      </w:r>
      <w:r w:rsidR="00F7323D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>.7. do 14:00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. </w:t>
      </w:r>
      <w:r w:rsidR="00522E43" w:rsidRPr="00A210F4">
        <w:rPr>
          <w:rFonts w:ascii="Calibri Light" w:eastAsia="Verdana" w:hAnsi="Calibri Light" w:cs="Calibri Light"/>
          <w:color w:val="auto"/>
          <w:sz w:val="22"/>
          <w:szCs w:val="22"/>
        </w:rPr>
        <w:t>Po skončení tábora bude děti možné vyzvednout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v pátek </w:t>
      </w:r>
      <w:r w:rsidR="00A210F4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>6</w:t>
      </w:r>
      <w:r w:rsidR="00F7323D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>.8. od 10:00</w:t>
      </w:r>
      <w:r w:rsidR="00522E43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, nicméně rádi Vás 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>přivítáme již ve čtvrtek</w:t>
      </w:r>
      <w:r w:rsidR="00C51CAD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="00A210F4" w:rsidRPr="00A210F4">
        <w:rPr>
          <w:rFonts w:ascii="Calibri Light" w:eastAsia="Verdana" w:hAnsi="Calibri Light" w:cs="Calibri Light"/>
          <w:color w:val="auto"/>
          <w:sz w:val="22"/>
          <w:szCs w:val="22"/>
        </w:rPr>
        <w:t>5</w:t>
      </w:r>
      <w:r w:rsidR="00C51CAD" w:rsidRPr="00A210F4">
        <w:rPr>
          <w:rFonts w:ascii="Calibri Light" w:eastAsia="Verdana" w:hAnsi="Calibri Light" w:cs="Calibri Light"/>
          <w:color w:val="auto"/>
          <w:sz w:val="22"/>
          <w:szCs w:val="22"/>
        </w:rPr>
        <w:t>.8.</w:t>
      </w:r>
      <w:r w:rsidR="00522E43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, abyste se k nám přidali 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na odpolední hru </w:t>
      </w:r>
      <w:r w:rsidR="00C51CAD" w:rsidRPr="00A210F4">
        <w:rPr>
          <w:rFonts w:ascii="Calibri Light" w:eastAsia="Verdana" w:hAnsi="Calibri Light" w:cs="Calibri Light"/>
          <w:color w:val="auto"/>
          <w:sz w:val="22"/>
          <w:szCs w:val="22"/>
        </w:rPr>
        <w:t>(</w:t>
      </w:r>
      <w:r w:rsidR="00522E43" w:rsidRPr="00A210F4">
        <w:rPr>
          <w:rFonts w:ascii="Calibri Light" w:eastAsia="Verdana" w:hAnsi="Calibri Light" w:cs="Calibri Light"/>
          <w:color w:val="auto"/>
          <w:sz w:val="22"/>
          <w:szCs w:val="22"/>
        </w:rPr>
        <w:t>začíná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ve 14:00</w:t>
      </w:r>
      <w:r w:rsidR="00C51CAD" w:rsidRPr="00A210F4">
        <w:rPr>
          <w:rFonts w:ascii="Calibri Light" w:eastAsia="Verdana" w:hAnsi="Calibri Light" w:cs="Calibri Light"/>
          <w:color w:val="auto"/>
          <w:sz w:val="22"/>
          <w:szCs w:val="22"/>
        </w:rPr>
        <w:t>) a večerní slavnostní zakončení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. </w:t>
      </w:r>
    </w:p>
    <w:p w14:paraId="2E0E540A" w14:textId="77777777" w:rsidR="00D61CD2" w:rsidRPr="00A210F4" w:rsidRDefault="004C1941" w:rsidP="00B22DEA">
      <w:pPr>
        <w:spacing w:line="276" w:lineRule="auto"/>
        <w:jc w:val="both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Děti nastupují </w:t>
      </w:r>
      <w:r w:rsidR="00522E43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na tábor 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>s kompletní výstrojí a výzbrojí (podle aktuálního seznamu potřeb táborníka) a s potřebnými dokumenty. Užívá-li dítě léky, odevzdáte je s popisem užívání zdravotníkovi.</w:t>
      </w:r>
    </w:p>
    <w:p w14:paraId="76BAD603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78B1397E" w14:textId="23686705" w:rsidR="00D61CD2" w:rsidRPr="00A210F4" w:rsidRDefault="004C1941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schůzka s rodiči:</w:t>
      </w: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 xml:space="preserve"> </w:t>
      </w:r>
      <w:r w:rsidR="00A210F4" w:rsidRPr="00A210F4">
        <w:rPr>
          <w:rFonts w:ascii="Calibri Light" w:eastAsia="Verdana" w:hAnsi="Calibri Light" w:cs="Calibri Light"/>
          <w:b/>
          <w:bCs/>
          <w:iCs/>
          <w:color w:val="auto"/>
          <w:sz w:val="22"/>
          <w:szCs w:val="22"/>
        </w:rPr>
        <w:t>Online 8.7. 18:00</w:t>
      </w:r>
      <w:r w:rsidR="00A210F4" w:rsidRPr="00A210F4">
        <w:rPr>
          <w:rFonts w:ascii="Calibri Light" w:eastAsia="Verdana" w:hAnsi="Calibri Light" w:cs="Calibri Light"/>
          <w:i/>
          <w:color w:val="auto"/>
          <w:sz w:val="22"/>
          <w:szCs w:val="22"/>
        </w:rPr>
        <w:t xml:space="preserve"> – </w:t>
      </w:r>
      <w:r w:rsidR="00A210F4" w:rsidRPr="00A210F4">
        <w:rPr>
          <w:rFonts w:ascii="Calibri Light" w:eastAsia="Verdana" w:hAnsi="Calibri Light" w:cs="Calibri Light"/>
          <w:iCs/>
          <w:color w:val="auto"/>
          <w:sz w:val="22"/>
          <w:szCs w:val="22"/>
        </w:rPr>
        <w:t>odkaz Vám bude zaslán v den 30 minut před začátkem</w:t>
      </w:r>
    </w:p>
    <w:p w14:paraId="41F79DDF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275803FC" w14:textId="77777777" w:rsidR="00A210F4" w:rsidRPr="00A210F4" w:rsidRDefault="004C1941" w:rsidP="00B22DEA">
      <w:pPr>
        <w:spacing w:line="276" w:lineRule="auto"/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</w:pPr>
      <w:r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přihláška</w:t>
      </w:r>
      <w:r w:rsidR="00A210F4" w:rsidRPr="00A210F4"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  <w:t>:</w:t>
      </w:r>
    </w:p>
    <w:p w14:paraId="1A07382F" w14:textId="77777777" w:rsidR="00A210F4" w:rsidRPr="00A210F4" w:rsidRDefault="00A210F4" w:rsidP="00B22DEA">
      <w:pPr>
        <w:spacing w:line="276" w:lineRule="auto"/>
        <w:rPr>
          <w:rFonts w:ascii="Calibri Light" w:eastAsia="Verdana" w:hAnsi="Calibri Light" w:cs="Calibri Light"/>
          <w:i/>
          <w:color w:val="auto"/>
          <w:sz w:val="22"/>
          <w:szCs w:val="22"/>
          <w:u w:val="single"/>
        </w:rPr>
      </w:pPr>
    </w:p>
    <w:p w14:paraId="53B7BB07" w14:textId="1982CAB1" w:rsidR="00AD7E64" w:rsidRPr="00A210F4" w:rsidRDefault="004C1941" w:rsidP="00B22DEA">
      <w:pPr>
        <w:spacing w:line="276" w:lineRule="auto"/>
        <w:rPr>
          <w:rFonts w:ascii="Calibri Light" w:eastAsia="Verdana" w:hAnsi="Calibri Light" w:cs="Calibri Light"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>vyplněnou přihlášku zasílejte prosím</w:t>
      </w:r>
      <w:r w:rsidR="00AD7E64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v elektronické podobě na adresu:</w:t>
      </w:r>
      <w:r w:rsidR="00B22DEA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="00A210F4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>koprivova.iveta@gmail.com</w:t>
      </w:r>
      <w:r w:rsidR="00B22DEA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 xml:space="preserve"> a to </w:t>
      </w:r>
      <w:r w:rsidR="00F7323D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>v co nejkratším možném termínu</w:t>
      </w:r>
      <w:r w:rsidR="00B22DEA" w:rsidRPr="00A210F4">
        <w:rPr>
          <w:rFonts w:ascii="Calibri Light" w:eastAsia="Verdana" w:hAnsi="Calibri Light" w:cs="Calibri Light"/>
          <w:b/>
          <w:color w:val="auto"/>
          <w:sz w:val="22"/>
          <w:szCs w:val="22"/>
        </w:rPr>
        <w:t xml:space="preserve">. </w:t>
      </w:r>
      <w:r w:rsidR="00B22DEA" w:rsidRPr="00A210F4">
        <w:rPr>
          <w:rFonts w:ascii="Calibri Light" w:eastAsia="Verdana" w:hAnsi="Calibri Light" w:cs="Calibri Light"/>
          <w:color w:val="auto"/>
          <w:sz w:val="22"/>
          <w:szCs w:val="22"/>
        </w:rPr>
        <w:t>O</w:t>
      </w:r>
      <w:r w:rsidR="00AD7E64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riginál </w:t>
      </w:r>
      <w:r w:rsidR="00B22DEA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s potvrzením od lékaře (lze použít např. i z letošní ŠvP, abyste zbytečně neplatili dvakrát) </w:t>
      </w:r>
      <w:r w:rsidR="00F7323D" w:rsidRPr="00A210F4">
        <w:rPr>
          <w:rFonts w:ascii="Calibri Light" w:eastAsia="Verdana" w:hAnsi="Calibri Light" w:cs="Calibri Light"/>
          <w:color w:val="auto"/>
          <w:sz w:val="22"/>
          <w:szCs w:val="22"/>
        </w:rPr>
        <w:t>předejte na tábořišti</w:t>
      </w:r>
      <w:r w:rsidR="00B22DEA" w:rsidRPr="00A210F4">
        <w:rPr>
          <w:rFonts w:ascii="Calibri Light" w:eastAsia="Verdana" w:hAnsi="Calibri Light" w:cs="Calibri Light"/>
          <w:color w:val="auto"/>
          <w:sz w:val="22"/>
          <w:szCs w:val="22"/>
        </w:rPr>
        <w:t>.</w:t>
      </w:r>
    </w:p>
    <w:p w14:paraId="4A8EDCF3" w14:textId="77777777" w:rsidR="00AD7E64" w:rsidRPr="00A210F4" w:rsidRDefault="00AD7E64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65BF3536" w14:textId="53A88568" w:rsidR="000D4D4A" w:rsidRPr="00A210F4" w:rsidRDefault="004C1941" w:rsidP="00B22DEA">
      <w:pPr>
        <w:spacing w:line="276" w:lineRule="auto"/>
        <w:rPr>
          <w:rFonts w:ascii="Calibri Light" w:eastAsia="Verdana" w:hAnsi="Calibri Light" w:cs="Calibri Light"/>
          <w:b/>
          <w:color w:val="auto"/>
          <w:sz w:val="22"/>
          <w:szCs w:val="22"/>
        </w:rPr>
      </w:pP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>veškeré dotazy rádi zodpovíme na tel.č.: 602 617</w:t>
      </w:r>
      <w:r w:rsidR="00A210F4">
        <w:rPr>
          <w:rFonts w:ascii="Calibri Light" w:eastAsia="Verdana" w:hAnsi="Calibri Light" w:cs="Calibri Light"/>
          <w:color w:val="auto"/>
          <w:sz w:val="22"/>
          <w:szCs w:val="22"/>
        </w:rPr>
        <w:t> 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>341</w:t>
      </w:r>
      <w:r w:rsid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(Ivča), 734 609 897 (Trencle – hospodářka)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="001769CE">
        <w:rPr>
          <w:rFonts w:ascii="Calibri Light" w:eastAsia="Verdana" w:hAnsi="Calibri Light" w:cs="Calibri Light"/>
          <w:color w:val="auto"/>
          <w:sz w:val="22"/>
          <w:szCs w:val="22"/>
        </w:rPr>
        <w:t xml:space="preserve">nebo </w:t>
      </w:r>
      <w:r w:rsidRPr="00A210F4">
        <w:rPr>
          <w:rFonts w:ascii="Calibri Light" w:eastAsia="Verdana" w:hAnsi="Calibri Light" w:cs="Calibri Light"/>
          <w:color w:val="auto"/>
          <w:sz w:val="22"/>
          <w:szCs w:val="22"/>
        </w:rPr>
        <w:t>na e-mailu:</w:t>
      </w:r>
      <w:r w:rsidR="00AD7E64" w:rsidRPr="00A210F4">
        <w:rPr>
          <w:rFonts w:ascii="Calibri Light" w:eastAsia="Verdana" w:hAnsi="Calibri Light" w:cs="Calibri Light"/>
          <w:color w:val="auto"/>
          <w:sz w:val="22"/>
          <w:szCs w:val="22"/>
        </w:rPr>
        <w:t xml:space="preserve"> </w:t>
      </w:r>
      <w:r w:rsidR="00A210F4" w:rsidRPr="00A210F4">
        <w:rPr>
          <w:rFonts w:ascii="Calibri Light" w:eastAsia="Verdana" w:hAnsi="Calibri Light" w:cs="Calibri Light"/>
          <w:color w:val="auto"/>
          <w:sz w:val="22"/>
          <w:szCs w:val="22"/>
        </w:rPr>
        <w:t>koprivova.iveta@gmail.com</w:t>
      </w:r>
    </w:p>
    <w:p w14:paraId="736937C6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268D9AFF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217FEA0D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4342BE27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7285B84E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p w14:paraId="0EFC75E2" w14:textId="77777777" w:rsidR="00D61CD2" w:rsidRPr="00A210F4" w:rsidRDefault="00D61CD2" w:rsidP="00B22DEA">
      <w:pPr>
        <w:spacing w:line="276" w:lineRule="auto"/>
        <w:rPr>
          <w:rFonts w:ascii="Calibri Light" w:hAnsi="Calibri Light" w:cs="Calibri Light"/>
          <w:color w:val="auto"/>
          <w:sz w:val="22"/>
          <w:szCs w:val="22"/>
        </w:rPr>
      </w:pPr>
    </w:p>
    <w:sectPr w:rsidR="00D61CD2" w:rsidRPr="00A210F4">
      <w:pgSz w:w="11906" w:h="16838"/>
      <w:pgMar w:top="1417" w:right="990" w:bottom="1417" w:left="1417" w:header="0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LYwNjIwMTGyMDRT0lEKTi0uzszPAykwrgUAQST8VCwAAAA="/>
  </w:docVars>
  <w:rsids>
    <w:rsidRoot w:val="00D61CD2"/>
    <w:rsid w:val="000B4298"/>
    <w:rsid w:val="000D4D4A"/>
    <w:rsid w:val="00163D1B"/>
    <w:rsid w:val="001769CE"/>
    <w:rsid w:val="00180180"/>
    <w:rsid w:val="00242DFE"/>
    <w:rsid w:val="003A7731"/>
    <w:rsid w:val="00423764"/>
    <w:rsid w:val="004C1941"/>
    <w:rsid w:val="00522E43"/>
    <w:rsid w:val="0065387C"/>
    <w:rsid w:val="007418E0"/>
    <w:rsid w:val="00805863"/>
    <w:rsid w:val="009A34B6"/>
    <w:rsid w:val="00A210F4"/>
    <w:rsid w:val="00AD7E64"/>
    <w:rsid w:val="00B22DEA"/>
    <w:rsid w:val="00BF2A02"/>
    <w:rsid w:val="00C51CAD"/>
    <w:rsid w:val="00C54A1D"/>
    <w:rsid w:val="00D60214"/>
    <w:rsid w:val="00D61CD2"/>
    <w:rsid w:val="00D63449"/>
    <w:rsid w:val="00D74E3C"/>
    <w:rsid w:val="00DF4F24"/>
    <w:rsid w:val="00F73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672E3"/>
  <w15:docId w15:val="{6CE56E76-C432-479C-818F-2176AB638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lang w:val="cs-CZ" w:eastAsia="cs-CZ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textovodkaz">
    <w:name w:val="Hyperlink"/>
    <w:basedOn w:val="Standardnpsmoodstavce"/>
    <w:uiPriority w:val="99"/>
    <w:unhideWhenUsed/>
    <w:rsid w:val="00AD7E64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D7E64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418E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418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8B756C-B54D-4FF8-8045-B21EF0773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9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eta Kopřivová</dc:creator>
  <cp:lastModifiedBy>Iveta Kopřivová</cp:lastModifiedBy>
  <cp:revision>3</cp:revision>
  <dcterms:created xsi:type="dcterms:W3CDTF">2021-07-01T18:06:00Z</dcterms:created>
  <dcterms:modified xsi:type="dcterms:W3CDTF">2021-07-01T19:24:00Z</dcterms:modified>
</cp:coreProperties>
</file>